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13E969AD" w:rsidR="7A3070FA" w:rsidRPr="004A12DC" w:rsidRDefault="7A3070FA" w:rsidP="009F52D5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D328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5D3289" w:rsidRPr="005452AA">
        <w:rPr>
          <w:rFonts w:ascii="Times New Roman" w:hAnsi="Times New Roman" w:cs="Times New Roman"/>
          <w:b/>
          <w:bCs/>
          <w:sz w:val="24"/>
          <w:szCs w:val="24"/>
          <w:lang w:val="hu-HU"/>
        </w:rPr>
        <w:t>Melléklet</w:t>
      </w:r>
    </w:p>
    <w:p w14:paraId="293B8DD3" w14:textId="433C8E03" w:rsidR="00E15884" w:rsidRPr="005D3289" w:rsidRDefault="005D3289" w:rsidP="009F52D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hu-HU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J E L E N T K E Z É S</w:t>
      </w:r>
    </w:p>
    <w:p w14:paraId="1B7F5CA4" w14:textId="77777777" w:rsidR="00E15884" w:rsidRPr="00FF5F34" w:rsidRDefault="00E15884" w:rsidP="009F52D5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002E7D0C" w:rsidR="00E15884" w:rsidRPr="005D3289" w:rsidRDefault="005D3289" w:rsidP="009F52D5">
      <w:pPr>
        <w:spacing w:after="0" w:line="240" w:lineRule="auto"/>
        <w:rPr>
          <w:rFonts w:ascii="Times New Roman" w:eastAsia="Times New Roman" w:hAnsi="Times New Roman" w:cs="Times New Roman"/>
          <w:i/>
          <w:lang w:val="hu-HU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  <w:t>A GAZDASÁGI ALANY ÁLTALÁNOS ADATAI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26A071BE" w:rsidR="00E15884" w:rsidRPr="005D3289" w:rsidRDefault="00A269A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 gazdasági alany teljes elnevezése</w:t>
            </w:r>
            <w:bookmarkStart w:id="0" w:name="_GoBack"/>
            <w:bookmarkEnd w:id="0"/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9F52D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17240572" w:rsidR="00E15884" w:rsidRPr="005D3289" w:rsidRDefault="005D3289" w:rsidP="009F52D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örzsszám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9F52D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A521667" w:rsidR="00E15884" w:rsidRPr="000A29DE" w:rsidRDefault="005D3289" w:rsidP="009F52D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dószám</w:t>
            </w:r>
            <w:r w:rsidR="00E15884"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1658CCE2" w:rsidR="00E15884" w:rsidRPr="000A29DE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Székhely</w:t>
            </w:r>
            <w:r w:rsidR="00E15884"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08FAB72E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Helység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9F52D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9F52D5">
            <w:pPr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58BA21E6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Irányítószám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9F52D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44750083" w:rsidR="00E15884" w:rsidRPr="005D3289" w:rsidRDefault="00950182" w:rsidP="009F52D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Posta</w:t>
            </w:r>
            <w:r w:rsidR="005D328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cím</w:t>
            </w:r>
          </w:p>
          <w:p w14:paraId="72966357" w14:textId="54E80180" w:rsidR="00E15884" w:rsidRPr="000A29DE" w:rsidRDefault="005D3289" w:rsidP="009F52D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z irányítószámot is fel kell tüntetni</w:t>
            </w:r>
            <w:r w:rsidR="00E15884"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00717361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elefonszám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194FF471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Fax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67ADE8C0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-mail-cím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4C660A11" w:rsidR="00E15884" w:rsidRPr="000A29DE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Honlap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ha van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9F52D5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26F51DC4" w:rsidR="00E15884" w:rsidRPr="005D3289" w:rsidRDefault="00E15884" w:rsidP="009F52D5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hu-HU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="005D3289"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  <w:t>A TÖRVÉNYES KÉPVISELŐ ADATAI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6A9BBDF2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Családi és utónév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466AAE43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elefonszám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1FC68187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Mobiltelefonszám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9F52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27E87C99" w:rsidR="00E15884" w:rsidRPr="005D3289" w:rsidRDefault="005D3289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-mail-cím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9F52D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E0B041" w14:textId="0CD03980" w:rsidR="00E15884" w:rsidRPr="00FF5F34" w:rsidRDefault="00E15884" w:rsidP="009F52D5">
      <w:pPr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E24B1F8" w:rsidR="004A12DC" w:rsidRDefault="002433DC" w:rsidP="009F52D5">
      <w:pPr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5D3289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hu-HU"/>
        </w:rPr>
        <w:t>AZ INTÉZKEDÉS</w:t>
      </w:r>
      <w:r w:rsidR="0014711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hu-HU"/>
        </w:rPr>
        <w:t>EK</w:t>
      </w:r>
      <w:r w:rsidR="005D3289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hu-HU"/>
        </w:rPr>
        <w:t xml:space="preserve"> FAJTÁ</w:t>
      </w:r>
      <w:r w:rsidR="0014711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hu-HU"/>
        </w:rPr>
        <w:t>I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 </w:t>
      </w:r>
    </w:p>
    <w:p w14:paraId="68D6746B" w14:textId="4A33A035" w:rsidR="00E15884" w:rsidRDefault="00E15884" w:rsidP="009F52D5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="005D3289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Tegy</w:t>
      </w:r>
      <w:r w:rsidR="00C00E6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en X-et az</w:t>
      </w:r>
      <w:r w:rsid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 </w:t>
      </w:r>
      <w:r w:rsidR="00C00E6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i</w:t>
      </w:r>
      <w:r w:rsid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ntézkedés után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. </w:t>
      </w:r>
      <w:r w:rsidR="005D3289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Több intézkedésre is lehet pályázni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9F52D5">
      <w:pPr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67AA6CFD" w:rsidR="002433DC" w:rsidRPr="00FF6466" w:rsidRDefault="00FF6466" w:rsidP="009F52D5">
            <w:pPr>
              <w:jc w:val="both"/>
              <w:rPr>
                <w:rFonts w:ascii="Times New Roman" w:eastAsia="Calibri" w:hAnsi="Times New Roman" w:cs="Times New Roman"/>
                <w:sz w:val="24"/>
                <w:lang w:val="hu-HU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lang w:val="hu-HU"/>
              </w:rPr>
              <w:t>A külső ablakok és ajtók, valamint a termikus burok egyéb átlátszó elemeinek cseréje</w:t>
            </w:r>
            <w:r>
              <w:rPr>
                <w:rFonts w:ascii="Times New Roman" w:eastAsia="Calibri" w:hAnsi="Times New Roman" w:cs="Times New Roman"/>
                <w:sz w:val="24"/>
                <w:lang w:val="hu-HU"/>
              </w:rPr>
              <w:t xml:space="preserve">. </w:t>
            </w:r>
            <w:proofErr w:type="gramStart"/>
            <w:r w:rsidRPr="00FF6466">
              <w:rPr>
                <w:rFonts w:ascii="Times New Roman" w:eastAsia="Calibri" w:hAnsi="Times New Roman" w:cs="Times New Roman"/>
                <w:sz w:val="24"/>
                <w:lang w:val="hu-HU"/>
              </w:rPr>
              <w:t xml:space="preserve">Ez az intézkedés magában foglalja a nyílászárókhoz tartozó kellékeket is, mint amilyenek a külső és belső ablakpárkányok, a redőnyök, ablaktáblák és egyebek, valamint a kiegészítő építési munkálatokat a nyílászárók leszerelése és szabályos beszerelése alkalmával, mint amilyen a régi ablakok és ajtók leszerelése és elszállítása a hulladéktárolóba, az ablakok szabályos beszerelése, az ablakok és ajtók körüli megmunkálás gipszkartonnal, </w:t>
            </w:r>
            <w:proofErr w:type="spellStart"/>
            <w:r w:rsidRPr="00FF6466">
              <w:rPr>
                <w:rFonts w:ascii="Times New Roman" w:eastAsia="Calibri" w:hAnsi="Times New Roman" w:cs="Times New Roman"/>
                <w:sz w:val="24"/>
                <w:lang w:val="hu-HU"/>
              </w:rPr>
              <w:t>glettelés</w:t>
            </w:r>
            <w:proofErr w:type="spellEnd"/>
            <w:r w:rsidRPr="00FF6466">
              <w:rPr>
                <w:rFonts w:ascii="Times New Roman" w:eastAsia="Calibri" w:hAnsi="Times New Roman" w:cs="Times New Roman"/>
                <w:sz w:val="24"/>
                <w:lang w:val="hu-HU"/>
              </w:rPr>
              <w:t>, szegélyezés és meszelés az ablakok és ajtók körül a fal belső oldaláról.</w:t>
            </w:r>
            <w:proofErr w:type="gramEnd"/>
          </w:p>
        </w:tc>
        <w:tc>
          <w:tcPr>
            <w:tcW w:w="984" w:type="dxa"/>
          </w:tcPr>
          <w:p w14:paraId="2A3C29B1" w14:textId="77777777" w:rsidR="002433DC" w:rsidRPr="004A12DC" w:rsidRDefault="002433DC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4C59C51D" w:rsidR="002433DC" w:rsidRPr="00FF6466" w:rsidRDefault="005452AA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Ez az intézkedés a </w:t>
            </w:r>
            <w:proofErr w:type="gramStart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létesítmény folyó</w:t>
            </w:r>
            <w:proofErr w:type="gramEnd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karbantartásához tartozik, amelyhez nincs szükség sem műszaki dokumentáció, sem a munkálatok kivitelezését jóváhagyó aktus elkészítésére.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708F886A" w:rsidR="002433DC" w:rsidRPr="005B27FB" w:rsidRDefault="005B27FB" w:rsidP="009F52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 xml:space="preserve">A külső falak, a talajon fekvő padlók és a termikus burok egyéb részeinek 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lastRenderedPageBreak/>
              <w:t>hőszigetelése a fűtetlen terek felé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2DBBD84D" w:rsidR="00C7313D" w:rsidRPr="00C7313D" w:rsidRDefault="005452AA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Ez az intézkedés a </w:t>
            </w:r>
            <w:proofErr w:type="gramStart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létesítmény folyó</w:t>
            </w:r>
            <w:proofErr w:type="gramEnd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karbantartásához tartozik, amelyhez nincs szükség sem műszaki dokumentáció, sem a munkálatok kivitelezését jóváhagyó aktus elkészítésére.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06CB985A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Hőszigetelés beépítése a tetőfedés vagy a födém alá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376A83B7" w:rsidR="00C7313D" w:rsidRPr="00C7313D" w:rsidRDefault="005452AA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Ez az intézkedés a </w:t>
            </w:r>
            <w:proofErr w:type="gramStart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létesítmény folyó</w:t>
            </w:r>
            <w:proofErr w:type="gramEnd"/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karbantartásához tartozik, amelyhez nincs szükség sem műszaki dokumentáció, sem a munkálatok kivitelezését jóváhagyó aktus elkészítésére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4C46BD6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A meglévő szilárd tüzelésű fűtőtest (kazán v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>agy kályha) hatékonyabb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ra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 xml:space="preserve"> (gázkazán)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 xml:space="preserve"> történő cserélése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A3AAD59" w:rsidR="00C7313D" w:rsidRPr="00C7313D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a 4. sorszámú intézkedéshez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2C989ADD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A meglévő szilárd tüzelésű fűtőtest (kazán vagy kályha) hatékonyabb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>ra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>(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 xml:space="preserve">biomassza </w:t>
            </w:r>
            <w:r>
              <w:rPr>
                <w:rFonts w:ascii="Times New Roman" w:hAnsi="Times New Roman" w:cs="Times New Roman"/>
                <w:sz w:val="24"/>
                <w:lang w:val="hu-HU"/>
              </w:rPr>
              <w:t>kazán)</w:t>
            </w: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 xml:space="preserve"> történő cserélése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48C865A5" w:rsidR="00C7313D" w:rsidRPr="00C7313D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az 5. sorszámú intézkedéshez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170CC2D6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Hőszivattyúk beépítése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74C4A895" w:rsidR="00C7313D" w:rsidRPr="00C7313D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a 6. sorszámú intézkedéshez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0D15B47D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B27FB">
              <w:rPr>
                <w:rFonts w:ascii="Times New Roman" w:hAnsi="Times New Roman" w:cs="Times New Roman"/>
                <w:sz w:val="24"/>
                <w:lang w:val="hu-HU"/>
              </w:rPr>
              <w:t>A meglévő csőhálózat, fűtőtestek és a tartozékok lecserélése vagy új beépítése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15E01E9B" w:rsidR="00C7313D" w:rsidRPr="00C7313D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a 7. sorszámú intézkedéshez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50E09014" w:rsidR="002433DC" w:rsidRPr="005B27FB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5B27F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kollektorok beépítése a központi használati melegvíz-előállító berendezésbe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00A8D2F6" w:rsidR="00C7313D" w:rsidRPr="00C7313D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FF6466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a 8. sorszámú intézkedéshez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62C216AD" w:rsidR="002433DC" w:rsidRPr="004A12DC" w:rsidRDefault="00195399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6A7F397F" w:rsidR="002433DC" w:rsidRPr="005B27FB" w:rsidRDefault="005B27FB" w:rsidP="009F52D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5B27F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Napelemek és kiegészítő berendezések telepítése saját szükségletű villamosenergia-termeléshez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95399" w:rsidRPr="004A12DC" w14:paraId="2C2A0301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29AC98E" w14:textId="06D9CAEA" w:rsidR="00195399" w:rsidRPr="005452AA" w:rsidRDefault="00195399" w:rsidP="009F52D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5452AA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a</w:t>
            </w:r>
          </w:p>
        </w:tc>
        <w:tc>
          <w:tcPr>
            <w:tcW w:w="7910" w:type="dxa"/>
          </w:tcPr>
          <w:p w14:paraId="573309F3" w14:textId="103FC16A" w:rsidR="00195399" w:rsidRPr="005452AA" w:rsidRDefault="005B27FB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5452AA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Műszaki dokumentáció kidolgozása a 3. Melléklettel összhangban a 9. sorszámú intézkedéshez</w:t>
            </w:r>
          </w:p>
        </w:tc>
        <w:tc>
          <w:tcPr>
            <w:tcW w:w="984" w:type="dxa"/>
          </w:tcPr>
          <w:p w14:paraId="5C11A669" w14:textId="77777777" w:rsidR="00195399" w:rsidRPr="004A12DC" w:rsidRDefault="00195399" w:rsidP="009F52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36440FB0" w14:textId="77777777" w:rsidR="009F52D5" w:rsidRDefault="009F52D5" w:rsidP="009F52D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</w:p>
    <w:p w14:paraId="3876A970" w14:textId="7D5D8BED" w:rsidR="003F4A9D" w:rsidRPr="005B27FB" w:rsidRDefault="002433DC" w:rsidP="009F52D5">
      <w:pPr>
        <w:spacing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hu-HU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. </w:t>
      </w:r>
      <w:r w:rsidR="005B27FB" w:rsidRPr="005B27FB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AZ ÁRUK ÉS SZ</w:t>
      </w:r>
      <w:r w:rsidR="005B27FB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OLGÁLTATÁSOK ÁRBELI ÁTTEKINTÉS</w:t>
      </w:r>
      <w:r w:rsidR="005B27FB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hu-HU"/>
        </w:rPr>
        <w:t>E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684F359D" w:rsidR="003F4A9D" w:rsidRPr="005B27FB" w:rsidRDefault="009A344A" w:rsidP="009F52D5">
            <w:pPr>
              <w:spacing w:after="16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A termékek és </w:t>
            </w:r>
            <w:r w:rsidR="00005C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szolgáltatások elnevezése a 4. pontban</w:t>
            </w:r>
            <w:r w:rsidR="005B27F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 </w:t>
            </w:r>
            <w:r w:rsidR="00005C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 xml:space="preserve">bejelentett </w:t>
            </w:r>
            <w:r w:rsidR="005B27F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u-HU"/>
              </w:rPr>
              <w:t>intézkedés/intézkedések keretében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4EBA81FA" w:rsidR="003F4A9D" w:rsidRPr="005B27FB" w:rsidRDefault="005B27FB" w:rsidP="009F52D5">
            <w:pPr>
              <w:spacing w:after="160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A termékek és szolgáltatások ára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9F52D5">
            <w:pPr>
              <w:spacing w:after="160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9F52D5">
            <w:pPr>
              <w:spacing w:after="160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9F52D5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9F52D5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ACEB61A" w14:textId="18A19F7F" w:rsidR="00195399" w:rsidRPr="005452AA" w:rsidRDefault="00832EE4" w:rsidP="009F52D5">
      <w:pPr>
        <w:spacing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</w:pPr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Pontosítás</w:t>
      </w:r>
      <w:r w:rsidR="00195399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: </w:t>
      </w:r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Az 1. A külső ablakok és ajtók cseréje eln</w:t>
      </w:r>
      <w:r w:rsidR="005452AA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evezésű intézkedésre pályázók</w:t>
      </w:r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 az áruk és szolgáltatások árbeli áttekintésében a nyílászárók árát az alábbi méretekre vonatkozóan tüntessék fel</w:t>
      </w:r>
      <w:r w:rsidR="00195399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:</w:t>
      </w:r>
    </w:p>
    <w:p w14:paraId="472CE873" w14:textId="1C85D9FE" w:rsidR="00195399" w:rsidRPr="005452AA" w:rsidRDefault="00195399" w:rsidP="009F52D5">
      <w:pPr>
        <w:pStyle w:val="ListParagraph"/>
        <w:numPr>
          <w:ilvl w:val="0"/>
          <w:numId w:val="50"/>
        </w:numPr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</w:pPr>
      <w:proofErr w:type="gramStart"/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120х140</w:t>
      </w:r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-es</w:t>
      </w:r>
      <w:proofErr w:type="gramEnd"/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 egyszárnyú ablak</w:t>
      </w:r>
    </w:p>
    <w:p w14:paraId="20DE57ED" w14:textId="387873FC" w:rsidR="00195399" w:rsidRPr="005452AA" w:rsidRDefault="00195399" w:rsidP="009F52D5">
      <w:pPr>
        <w:pStyle w:val="ListParagraph"/>
        <w:numPr>
          <w:ilvl w:val="0"/>
          <w:numId w:val="50"/>
        </w:numPr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</w:pPr>
      <w:proofErr w:type="gramStart"/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180х140</w:t>
      </w:r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-es</w:t>
      </w:r>
      <w:proofErr w:type="gramEnd"/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 kétszárnyú ablak</w:t>
      </w:r>
    </w:p>
    <w:p w14:paraId="0CDFD1E7" w14:textId="012DF8E8" w:rsidR="00195399" w:rsidRPr="005452AA" w:rsidRDefault="00195399" w:rsidP="009F52D5">
      <w:pPr>
        <w:pStyle w:val="ListParagraph"/>
        <w:numPr>
          <w:ilvl w:val="0"/>
          <w:numId w:val="50"/>
        </w:numPr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</w:pPr>
      <w:proofErr w:type="gramStart"/>
      <w:r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100х205</w:t>
      </w:r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>-ös</w:t>
      </w:r>
      <w:proofErr w:type="gramEnd"/>
      <w:r w:rsidR="00832EE4" w:rsidRPr="005452AA">
        <w:rPr>
          <w:rFonts w:ascii="Times New Roman" w:eastAsia="Times New Roman" w:hAnsi="Times New Roman" w:cs="Times New Roman"/>
          <w:i/>
          <w:iCs/>
          <w:sz w:val="24"/>
          <w:szCs w:val="24"/>
          <w:lang w:val="hu-HU"/>
        </w:rPr>
        <w:t xml:space="preserve"> bejárati ajtó</w:t>
      </w:r>
    </w:p>
    <w:p w14:paraId="1FD573F8" w14:textId="56410CAA" w:rsidR="00195399" w:rsidRPr="009F52D5" w:rsidRDefault="009F52D5" w:rsidP="009F52D5">
      <w:pPr>
        <w:spacing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</w:pPr>
      <w:r w:rsidRPr="009F52D5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>Kelt: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>_______________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ab/>
        <w:t>A törvényes képviselő aláírása</w:t>
      </w:r>
    </w:p>
    <w:sectPr w:rsidR="00195399" w:rsidRPr="009F52D5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835D5" w14:textId="77777777" w:rsidR="00AA561A" w:rsidRDefault="00AA561A" w:rsidP="008A6F6C">
      <w:pPr>
        <w:spacing w:after="0" w:line="240" w:lineRule="auto"/>
      </w:pPr>
      <w:r>
        <w:separator/>
      </w:r>
    </w:p>
  </w:endnote>
  <w:endnote w:type="continuationSeparator" w:id="0">
    <w:p w14:paraId="395A1028" w14:textId="77777777" w:rsidR="00AA561A" w:rsidRDefault="00AA561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4FCB6E" w14:textId="77777777" w:rsidR="00AA561A" w:rsidRDefault="00AA561A" w:rsidP="008A6F6C">
      <w:pPr>
        <w:spacing w:after="0" w:line="240" w:lineRule="auto"/>
      </w:pPr>
      <w:r>
        <w:separator/>
      </w:r>
    </w:p>
  </w:footnote>
  <w:footnote w:type="continuationSeparator" w:id="0">
    <w:p w14:paraId="2BF5F499" w14:textId="77777777" w:rsidR="00AA561A" w:rsidRDefault="00AA561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B4603" w14:textId="374CF748" w:rsidR="004A12DC" w:rsidRPr="005D3289" w:rsidRDefault="005D3289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5D3289">
      <w:rPr>
        <w:rFonts w:ascii="Times New Roman" w:hAnsi="Times New Roman" w:cs="Times New Roman"/>
        <w:b/>
        <w:sz w:val="24"/>
        <w:szCs w:val="24"/>
        <w:lang w:val="hu-HU"/>
      </w:rPr>
      <w:t>Tiszta energia és energiahatékonyság Szerbia polgárai számár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0F437D"/>
    <w:multiLevelType w:val="hybridMultilevel"/>
    <w:tmpl w:val="A104844A"/>
    <w:lvl w:ilvl="0" w:tplc="4C887A1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2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3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05CED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07F3C"/>
    <w:rsid w:val="001134A7"/>
    <w:rsid w:val="00116A4C"/>
    <w:rsid w:val="00126C2F"/>
    <w:rsid w:val="001271B7"/>
    <w:rsid w:val="00147117"/>
    <w:rsid w:val="001703EB"/>
    <w:rsid w:val="00171D78"/>
    <w:rsid w:val="00186020"/>
    <w:rsid w:val="00195399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452AA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27FB"/>
    <w:rsid w:val="005B74E1"/>
    <w:rsid w:val="005C0400"/>
    <w:rsid w:val="005D3289"/>
    <w:rsid w:val="005D4CA4"/>
    <w:rsid w:val="005D4CC6"/>
    <w:rsid w:val="005E1600"/>
    <w:rsid w:val="005F4071"/>
    <w:rsid w:val="005F7566"/>
    <w:rsid w:val="005F7990"/>
    <w:rsid w:val="00604BC5"/>
    <w:rsid w:val="0060772A"/>
    <w:rsid w:val="00627255"/>
    <w:rsid w:val="00630070"/>
    <w:rsid w:val="00655160"/>
    <w:rsid w:val="00662589"/>
    <w:rsid w:val="00675EE8"/>
    <w:rsid w:val="00676A05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2EE4"/>
    <w:rsid w:val="00836C30"/>
    <w:rsid w:val="0086005E"/>
    <w:rsid w:val="00862072"/>
    <w:rsid w:val="008621C7"/>
    <w:rsid w:val="008638F3"/>
    <w:rsid w:val="00864E05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0182"/>
    <w:rsid w:val="009522D3"/>
    <w:rsid w:val="009541C6"/>
    <w:rsid w:val="0096628B"/>
    <w:rsid w:val="009723DC"/>
    <w:rsid w:val="009759FE"/>
    <w:rsid w:val="00987936"/>
    <w:rsid w:val="00993BE3"/>
    <w:rsid w:val="009A344A"/>
    <w:rsid w:val="009B3B5F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9F52D5"/>
    <w:rsid w:val="00A00729"/>
    <w:rsid w:val="00A17D2E"/>
    <w:rsid w:val="00A204A3"/>
    <w:rsid w:val="00A269A9"/>
    <w:rsid w:val="00A35B3D"/>
    <w:rsid w:val="00A40E14"/>
    <w:rsid w:val="00A713B6"/>
    <w:rsid w:val="00A81DEC"/>
    <w:rsid w:val="00A87E17"/>
    <w:rsid w:val="00A90A3B"/>
    <w:rsid w:val="00A939F2"/>
    <w:rsid w:val="00A9555D"/>
    <w:rsid w:val="00AA561A"/>
    <w:rsid w:val="00AA6919"/>
    <w:rsid w:val="00AB09E7"/>
    <w:rsid w:val="00AB694E"/>
    <w:rsid w:val="00AC248C"/>
    <w:rsid w:val="00AF236A"/>
    <w:rsid w:val="00AF3786"/>
    <w:rsid w:val="00AF78C7"/>
    <w:rsid w:val="00B018A2"/>
    <w:rsid w:val="00B2040D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0E6A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0FF6466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6EC1F5-C23E-4D03-AEC0-9F270240F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ra Penovac</cp:lastModifiedBy>
  <cp:revision>15</cp:revision>
  <cp:lastPrinted>2022-04-13T17:00:00Z</cp:lastPrinted>
  <dcterms:created xsi:type="dcterms:W3CDTF">2023-08-17T06:04:00Z</dcterms:created>
  <dcterms:modified xsi:type="dcterms:W3CDTF">2023-08-22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